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F7B5A5" w14:textId="05251C5D" w:rsidR="005752D1" w:rsidRPr="005752D1" w:rsidRDefault="005752D1" w:rsidP="005752D1">
      <w:pPr>
        <w:shd w:val="clear" w:color="auto" w:fill="FFFFFF"/>
        <w:spacing w:after="0" w:line="240" w:lineRule="auto"/>
        <w:jc w:val="center"/>
        <w:rPr>
          <w:rFonts w:asciiTheme="majorHAnsi" w:eastAsia="Times New Roman" w:hAnsiTheme="majorHAnsi" w:cstheme="majorHAnsi"/>
          <w:color w:val="222222"/>
          <w:sz w:val="72"/>
          <w:szCs w:val="72"/>
        </w:rPr>
      </w:pPr>
      <w:r w:rsidRPr="005752D1">
        <w:rPr>
          <w:rFonts w:asciiTheme="majorHAnsi" w:eastAsia="Times New Roman" w:hAnsiTheme="majorHAnsi" w:cstheme="majorHAnsi"/>
          <w:color w:val="222222"/>
          <w:sz w:val="72"/>
          <w:szCs w:val="72"/>
        </w:rPr>
        <w:t>Updated Daddy Daughter Practice Schedule</w:t>
      </w:r>
    </w:p>
    <w:p w14:paraId="7BBDC60B" w14:textId="77777777" w:rsidR="005752D1" w:rsidRDefault="005752D1" w:rsidP="005752D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6AF1A6E5" w14:textId="401489D0" w:rsidR="005752D1" w:rsidRPr="005752D1" w:rsidRDefault="005752D1" w:rsidP="005752D1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222222"/>
          <w:sz w:val="52"/>
          <w:szCs w:val="52"/>
        </w:rPr>
      </w:pPr>
      <w:r w:rsidRPr="005752D1">
        <w:rPr>
          <w:rFonts w:asciiTheme="majorHAnsi" w:eastAsia="Times New Roman" w:hAnsiTheme="majorHAnsi" w:cstheme="majorHAnsi"/>
          <w:color w:val="222222"/>
          <w:sz w:val="52"/>
          <w:szCs w:val="52"/>
        </w:rPr>
        <w:t>No DD practice this Thursday, May 3rd.</w:t>
      </w:r>
    </w:p>
    <w:p w14:paraId="539C8505" w14:textId="77777777" w:rsidR="005752D1" w:rsidRPr="005752D1" w:rsidRDefault="005752D1" w:rsidP="005752D1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222222"/>
          <w:sz w:val="52"/>
          <w:szCs w:val="52"/>
        </w:rPr>
      </w:pPr>
      <w:r w:rsidRPr="005752D1">
        <w:rPr>
          <w:rFonts w:asciiTheme="majorHAnsi" w:eastAsia="Times New Roman" w:hAnsiTheme="majorHAnsi" w:cstheme="majorHAnsi"/>
          <w:color w:val="222222"/>
          <w:sz w:val="52"/>
          <w:szCs w:val="52"/>
        </w:rPr>
        <w:t>Full cast practice on Friday, May 4th from 6:30-8:30</w:t>
      </w:r>
    </w:p>
    <w:p w14:paraId="36A7E4F6" w14:textId="77777777" w:rsidR="005752D1" w:rsidRPr="005752D1" w:rsidRDefault="005752D1" w:rsidP="005752D1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222222"/>
          <w:sz w:val="52"/>
          <w:szCs w:val="52"/>
        </w:rPr>
      </w:pPr>
      <w:r w:rsidRPr="005752D1">
        <w:rPr>
          <w:rFonts w:asciiTheme="majorHAnsi" w:eastAsia="Times New Roman" w:hAnsiTheme="majorHAnsi" w:cstheme="majorHAnsi"/>
          <w:color w:val="222222"/>
          <w:sz w:val="52"/>
          <w:szCs w:val="52"/>
        </w:rPr>
        <w:t>No DD practice on Thursday, May 10th</w:t>
      </w:r>
    </w:p>
    <w:p w14:paraId="62078A88" w14:textId="77777777" w:rsidR="005752D1" w:rsidRPr="005752D1" w:rsidRDefault="005752D1" w:rsidP="005752D1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222222"/>
          <w:sz w:val="52"/>
          <w:szCs w:val="52"/>
        </w:rPr>
      </w:pPr>
      <w:r w:rsidRPr="005752D1">
        <w:rPr>
          <w:rFonts w:asciiTheme="majorHAnsi" w:eastAsia="Times New Roman" w:hAnsiTheme="majorHAnsi" w:cstheme="majorHAnsi"/>
          <w:color w:val="222222"/>
          <w:sz w:val="52"/>
          <w:szCs w:val="52"/>
        </w:rPr>
        <w:t>Full cast practice on Sunday, May 13th from 2:00-4:00</w:t>
      </w:r>
    </w:p>
    <w:p w14:paraId="565A6317" w14:textId="77777777" w:rsidR="005752D1" w:rsidRPr="005752D1" w:rsidRDefault="005752D1" w:rsidP="005752D1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222222"/>
          <w:sz w:val="52"/>
          <w:szCs w:val="52"/>
        </w:rPr>
      </w:pPr>
      <w:r w:rsidRPr="005752D1">
        <w:rPr>
          <w:rFonts w:asciiTheme="majorHAnsi" w:eastAsia="Times New Roman" w:hAnsiTheme="majorHAnsi" w:cstheme="majorHAnsi"/>
          <w:color w:val="222222"/>
          <w:sz w:val="52"/>
          <w:szCs w:val="52"/>
        </w:rPr>
        <w:t>Full cast practice on Thursday, May 24th from 8:00-9:00 pm</w:t>
      </w:r>
    </w:p>
    <w:p w14:paraId="64984178" w14:textId="77777777" w:rsidR="005752D1" w:rsidRPr="005752D1" w:rsidRDefault="005752D1" w:rsidP="005752D1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222222"/>
          <w:sz w:val="52"/>
          <w:szCs w:val="52"/>
        </w:rPr>
      </w:pPr>
      <w:r w:rsidRPr="005752D1">
        <w:rPr>
          <w:rFonts w:asciiTheme="majorHAnsi" w:eastAsia="Times New Roman" w:hAnsiTheme="majorHAnsi" w:cstheme="majorHAnsi"/>
          <w:color w:val="222222"/>
          <w:sz w:val="52"/>
          <w:szCs w:val="52"/>
        </w:rPr>
        <w:t>Full cast practice on Thursday, May 31st from 8:00-9:00 pm</w:t>
      </w:r>
    </w:p>
    <w:p w14:paraId="6D48D30C" w14:textId="4FD86CB6" w:rsidR="00510C1B" w:rsidRDefault="00510C1B">
      <w:bookmarkStart w:id="0" w:name="_GoBack"/>
      <w:bookmarkEnd w:id="0"/>
    </w:p>
    <w:sectPr w:rsidR="00510C1B" w:rsidSect="002046B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DY1MjUxMDA0MzBR0lEKTi0uzszPAykwrAUA8If8bCwAAAA="/>
  </w:docVars>
  <w:rsids>
    <w:rsidRoot w:val="000D0982"/>
    <w:rsid w:val="000D0982"/>
    <w:rsid w:val="002046B5"/>
    <w:rsid w:val="0030459F"/>
    <w:rsid w:val="003E64B6"/>
    <w:rsid w:val="00510C1B"/>
    <w:rsid w:val="005752D1"/>
    <w:rsid w:val="00C54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AAC8B"/>
  <w15:chartTrackingRefBased/>
  <w15:docId w15:val="{DDFDD3D7-E849-47C7-9E61-C82A2BF7F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75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73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8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8</TotalTime>
  <Pages>1</Pages>
  <Words>51</Words>
  <Characters>29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Carlson</dc:creator>
  <cp:keywords/>
  <dc:description/>
  <cp:lastModifiedBy>Rachel Carlson</cp:lastModifiedBy>
  <cp:revision>1</cp:revision>
  <dcterms:created xsi:type="dcterms:W3CDTF">2018-05-08T20:05:00Z</dcterms:created>
  <dcterms:modified xsi:type="dcterms:W3CDTF">2018-05-09T17:03:00Z</dcterms:modified>
</cp:coreProperties>
</file>